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0B15BB3D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465B07">
        <w:rPr>
          <w:rFonts w:ascii="Times New Roman" w:eastAsia="宋体" w:hAnsi="Times New Roman" w:hint="eastAsia"/>
          <w:sz w:val="24"/>
        </w:rPr>
        <w:t>针对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共识机制</w:t>
      </w:r>
      <w:r w:rsidR="00465B07">
        <w:rPr>
          <w:rFonts w:ascii="Times New Roman" w:eastAsia="宋体" w:hAnsi="Times New Roman" w:hint="eastAsia"/>
          <w:sz w:val="24"/>
        </w:rPr>
        <w:t>进行了初步建模。相较于之前建模进度，文档</w:t>
      </w:r>
      <w:r w:rsidR="00AA01FD">
        <w:rPr>
          <w:rFonts w:ascii="Times New Roman" w:eastAsia="宋体" w:hAnsi="Times New Roman" w:hint="eastAsia"/>
          <w:sz w:val="24"/>
        </w:rPr>
        <w:t>更新了框架结构图，增加了</w:t>
      </w:r>
      <w:r w:rsidR="00AA01FD" w:rsidRPr="00AA01FD">
        <w:rPr>
          <w:rFonts w:ascii="Times New Roman" w:eastAsia="宋体" w:hAnsi="Times New Roman"/>
          <w:sz w:val="24"/>
        </w:rPr>
        <w:t>Validator</w:t>
      </w:r>
      <w:r w:rsidR="00AA01FD">
        <w:rPr>
          <w:rFonts w:ascii="Times New Roman" w:eastAsia="宋体" w:hAnsi="Times New Roman" w:hint="eastAsia"/>
          <w:sz w:val="24"/>
        </w:rPr>
        <w:t>与环境的交互；文档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AA01FD">
        <w:rPr>
          <w:rFonts w:ascii="Times New Roman" w:eastAsia="宋体" w:hAnsi="Times New Roman" w:hint="eastAsia"/>
          <w:sz w:val="24"/>
        </w:rPr>
        <w:t>细化</w:t>
      </w:r>
      <w:r w:rsidR="00884D21">
        <w:rPr>
          <w:rFonts w:ascii="Times New Roman" w:eastAsia="宋体" w:hAnsi="Times New Roman" w:hint="eastAsia"/>
          <w:sz w:val="24"/>
        </w:rPr>
        <w:t>了</w:t>
      </w:r>
      <w:r w:rsidR="004C7D9A">
        <w:rPr>
          <w:rFonts w:ascii="Times New Roman" w:eastAsia="宋体" w:hAnsi="Times New Roman" w:hint="eastAsia"/>
          <w:sz w:val="24"/>
        </w:rPr>
        <w:t>对于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描述</w:t>
      </w:r>
      <w:r w:rsidR="00884D21">
        <w:rPr>
          <w:rFonts w:ascii="Times New Roman" w:eastAsia="宋体" w:hAnsi="Times New Roman" w:hint="eastAsia"/>
          <w:sz w:val="24"/>
        </w:rPr>
        <w:t>，并完善了参数说明，增加了必要的参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44AA2E1" w:rsidR="00802589" w:rsidRPr="0064499D" w:rsidRDefault="00AA01FD" w:rsidP="00802589">
      <w:pPr>
        <w:keepNext/>
        <w:rPr>
          <w:u w:val="single"/>
        </w:rPr>
      </w:pPr>
      <w:r>
        <w:rPr>
          <w:noProof/>
        </w:rPr>
        <w:drawing>
          <wp:inline distT="0" distB="0" distL="0" distR="0" wp14:anchorId="5F690E7A" wp14:editId="0A4AB7DA">
            <wp:extent cx="5274310" cy="2921635"/>
            <wp:effectExtent l="0" t="0" r="2540" b="0"/>
            <wp:docPr id="21266795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>( Send,sid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>( Sent, sid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>( Send, sid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r w:rsidRPr="009C599A">
        <w:rPr>
          <w:rFonts w:ascii="Times New Roman" w:eastAsia="宋体" w:hAnsi="Times New Roman"/>
        </w:rPr>
        <w:t>votingPower</w:t>
      </w:r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r w:rsidRPr="00270B6C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r>
        <w:rPr>
          <w:rFonts w:ascii="Times New Roman" w:eastAsia="宋体" w:hAnsi="Times New Roman" w:hint="eastAsia"/>
        </w:rPr>
        <w:t>PoLC</w:t>
      </w:r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Precommit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不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Commit,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r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r w:rsidRPr="002901CC">
        <w:rPr>
          <w:rFonts w:ascii="Times New Roman" w:eastAsia="宋体" w:hAnsi="Times New Roman"/>
        </w:rPr>
        <w:t>commitTime</w:t>
      </w:r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r w:rsidRPr="002901CC">
        <w:rPr>
          <w:rFonts w:ascii="Times New Roman" w:eastAsia="宋体" w:hAnsi="Times New Roman"/>
        </w:rPr>
        <w:t>newHeight</w:t>
      </w:r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77777777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startProposal)</w:t>
      </w:r>
      <w:r>
        <w:rPr>
          <w:rFonts w:ascii="Times New Roman" w:eastAsia="宋体" w:hAnsi="Times New Roman" w:hint="eastAsia"/>
        </w:rPr>
        <w:t>消息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77777777" w:rsidR="00565B19" w:rsidRPr="00B35183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startProposal)</w:t>
      </w:r>
      <w:r>
        <w:rPr>
          <w:rFonts w:ascii="Times New Roman" w:eastAsia="宋体" w:hAnsi="Times New Roman" w:hint="eastAsia"/>
        </w:rPr>
        <w:t>消息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对应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4E1DFD4F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199EC866" w14:textId="7E7E4B5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D742B3">
        <w:rPr>
          <w:rFonts w:ascii="Times New Roman" w:eastAsia="宋体" w:hAnsi="Times New Roman" w:hint="eastAsia"/>
        </w:rPr>
        <w:t>←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,</w:t>
      </w:r>
      <w:r w:rsidRPr="00F207E3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然后开始倒计时</w:t>
      </w:r>
      <w:r w:rsidRPr="00D742B3">
        <w:rPr>
          <w:rFonts w:ascii="Times New Roman" w:eastAsia="宋体" w:hAnsi="Times New Roman" w:hint="eastAsia"/>
        </w:rPr>
        <w:t>。</w:t>
      </w:r>
    </w:p>
    <w:p w14:paraId="7B7AB516" w14:textId="0BC4CA75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GetTime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2D820A80" w14:textId="0DF3A130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。</w:t>
      </w:r>
    </w:p>
    <w:p w14:paraId="5B9EFD02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ResetTime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F8BA753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timeStart,</w:t>
      </w:r>
      <w:r w:rsidRPr="00B974CF">
        <w:t xml:space="preserve"> </w:t>
      </w:r>
      <w:r w:rsidRPr="00B974CF">
        <w:rPr>
          <w:rFonts w:ascii="Times New Roman" w:eastAsia="宋体" w:hAnsi="Times New Roman"/>
        </w:rPr>
        <w:t>sid</w:t>
      </w:r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timeOK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627ACE30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timeOver</w:t>
      </w:r>
      <w:r w:rsidRPr="00B974CF">
        <w:rPr>
          <w:rFonts w:ascii="Times New Roman" w:eastAsia="宋体" w:hAnsi="Times New Roman"/>
        </w:rPr>
        <w:t xml:space="preserve">, sid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6D380BB4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565B19"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c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c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2BB8AE5" w14:textId="06C86A36" w:rsidR="00EB273E" w:rsidRPr="002315D6" w:rsidRDefault="00367BF4" w:rsidP="0064499D">
      <w:pPr>
        <w:pStyle w:val="aa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</w:t>
      </w:r>
      <w:r w:rsidRPr="002315D6">
        <w:rPr>
          <w:rFonts w:ascii="Times New Roman" w:eastAsia="宋体" w:hAnsi="Times New Roman" w:hint="eastAsia"/>
          <w:b/>
          <w:bCs/>
          <w:sz w:val="32"/>
          <w:szCs w:val="32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6A9D05EF" w14:textId="77777777" w:rsidR="00893C03" w:rsidRPr="00893C03" w:rsidRDefault="00893C03" w:rsidP="00893C03">
      <w:pPr>
        <w:pStyle w:val="1"/>
        <w:snapToGrid w:val="0"/>
        <w:spacing w:before="0" w:after="0" w:line="240" w:lineRule="auto"/>
        <w:rPr>
          <w:rFonts w:ascii="Times New Roman" w:eastAsia="宋体" w:hAnsi="Times New Roman"/>
          <w:color w:val="000000" w:themeColor="text1"/>
          <w:kern w:val="0"/>
          <w:sz w:val="24"/>
          <w:szCs w:val="24"/>
          <w:lang w:eastAsia="en-US"/>
        </w:rPr>
      </w:pPr>
      <w:bookmarkStart w:id="1" w:name="理想功能-_____ftbftvδσftimefbbfsync"/>
      <w:r w:rsidRPr="00893C03">
        <w:rPr>
          <w:rFonts w:ascii="Times New Roman" w:eastAsia="宋体" w:hAnsi="Times New Roman" w:hint="eastAsia"/>
          <w:color w:val="000000" w:themeColor="text1"/>
          <w:kern w:val="0"/>
          <w:sz w:val="24"/>
          <w:szCs w:val="24"/>
          <w:lang w:eastAsia="en-US"/>
        </w:rPr>
        <w:t>理想功能</w:t>
      </w:r>
      <w:r w:rsidRPr="00893C03">
        <w:rPr>
          <w:rFonts w:ascii="Times New Roman" w:eastAsia="宋体" w:hAnsi="Times New Roman"/>
          <w:color w:val="000000" w:themeColor="text1"/>
          <w:kern w:val="0"/>
          <w:sz w:val="24"/>
          <w:szCs w:val="24"/>
          <w:lang w:eastAsia="en-US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tbft</m:t>
            </m:r>
          </m:sub>
          <m:sup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V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Δ</m:t>
            </m:r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,</m:t>
            </m:r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BB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  <w:kern w:val="0"/>
                <w:sz w:val="24"/>
                <w:szCs w:val="24"/>
                <w:lang w:eastAsia="en-US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F</m:t>
                </m:r>
              </m:e>
              <m:sub>
                <m:r>
                  <m:rPr>
                    <m:sty m:val="bi"/>
                  </m:rPr>
                  <w:rPr>
                    <w:rFonts w:ascii="Cambria Math" w:eastAsia="宋体" w:hAnsi="Cambria Math"/>
                    <w:color w:val="000000" w:themeColor="text1"/>
                    <w:kern w:val="0"/>
                    <w:sz w:val="24"/>
                    <w:szCs w:val="24"/>
                    <w:lang w:eastAsia="en-US"/>
                  </w:rPr>
                  <m:t>SYNC</m:t>
                </m:r>
              </m:sub>
            </m:sSub>
          </m:e>
        </m:d>
      </m:oMath>
    </w:p>
    <w:p w14:paraId="12D61140" w14:textId="77777777" w:rsidR="00893C03" w:rsidRPr="002D7805" w:rsidRDefault="00893C03" w:rsidP="00893C03">
      <w:pPr>
        <w:pStyle w:val="a0"/>
        <w:snapToGrid w:val="0"/>
        <w:spacing w:after="0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b/>
          <w:bCs/>
          <w:color w:val="000000" w:themeColor="text1"/>
        </w:rPr>
        <w:t>参数</w:t>
      </w:r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39608597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验证者集</m:t>
        </m:r>
      </m:oMath>
    </w:p>
    <w:p w14:paraId="46F1B451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每个阶段的最大执行时间</m:t>
        </m:r>
      </m:oMath>
    </w:p>
    <w:p w14:paraId="419F65B0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延迟攻击中的最大延迟</m:t>
        </m:r>
      </m:oMath>
    </w:p>
    <w:p w14:paraId="1B0CD7BF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理想的时间功能</m:t>
        </m:r>
      </m:oMath>
    </w:p>
    <w:p w14:paraId="56BD86D0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理想的广播功能</m:t>
        </m:r>
      </m:oMath>
    </w:p>
    <w:p w14:paraId="3FE9BDE4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理想的同步功能</m:t>
        </m:r>
      </m:oMath>
    </w:p>
    <w:p w14:paraId="0526B5FD" w14:textId="77777777" w:rsidR="00893C03" w:rsidRPr="002D7805" w:rsidRDefault="00893C03" w:rsidP="00893C03">
      <w:pPr>
        <w:pStyle w:val="FirstParagraph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b/>
          <w:bCs/>
          <w:color w:val="000000" w:themeColor="text1"/>
        </w:rPr>
        <w:t>符号说明</w:t>
      </w:r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39205C70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执行时间，由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初始化，默认值为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29871100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实际延迟，由</m:t>
        </m:r>
        <m:r>
          <w:rPr>
            <w:rFonts w:ascii="Cambria Math" w:eastAsia="宋体" w:hAnsi="Cambria Math"/>
            <w:color w:val="000000" w:themeColor="text1"/>
          </w:rPr>
          <m:t>S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初始化，默认值为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3DA3FE73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高度，即我们当前执行的共识实例，初始化为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57654643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当前轮次编号，初始化为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634552ED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phas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{propose, prevote, precommit, commit}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当前轮次中的共识阶段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。</m:t>
        </m:r>
      </m:oMath>
    </w:p>
    <w:p w14:paraId="758B3F16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c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在每个阶段中投票的数量，初始化为</m:t>
        </m:r>
        <m:r>
          <w:rPr>
            <w:rFonts w:ascii="Cambria Math" w:eastAsia="宋体" w:hAnsi="Cambria Math"/>
            <w:color w:val="000000" w:themeColor="text1"/>
          </w:rPr>
          <m:t>0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.</m:t>
        </m:r>
      </m:oMath>
    </w:p>
    <w:p w14:paraId="7A002BE5" w14:textId="664B58FD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w:rPr>
            <w:rFonts w:ascii="Cambria Math" w:eastAsia="宋体" w:hAnsi="Cambria Math"/>
            <w:color w:val="000000" w:themeColor="text1"/>
          </w:rPr>
          <m:t>[]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记录每个节点在不同高度下达成的最终共识值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。</m:t>
        </m:r>
      </m:oMath>
    </w:p>
    <w:p w14:paraId="73A0E899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标记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阶段自身是否已完成投票，初始化为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。</m:t>
        </m:r>
      </m:oMath>
    </w:p>
    <w:p w14:paraId="7F0831E2" w14:textId="77777777" w:rsidR="00893C03" w:rsidRPr="002D7805" w:rsidRDefault="00893C03" w:rsidP="00893C03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空参数。</m:t>
        </m:r>
      </m:oMath>
    </w:p>
    <w:p w14:paraId="786EB87D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2" w:name="Xc749e379a929d5b8609f50aa14404a8ead562b6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接收来自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S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的消息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NEWROUND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sty m:val="p"/>
          </m:rPr>
          <w:rPr>
            <w:rFonts w:ascii="MS Gothic" w:eastAsia="MS Gothic" w:hAnsi="MS Gothic" w:cs="MS Gothic"/>
            <w:color w:val="000000" w:themeColor="text1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，并且如果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phase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=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opose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:</w:t>
      </w:r>
    </w:p>
    <w:p w14:paraId="4AA88A52" w14:textId="77777777" w:rsidR="00893C03" w:rsidRPr="002D7805" w:rsidRDefault="00893C03" w:rsidP="00893C03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回复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3ECF4FD2" w14:textId="77777777" w:rsidR="00893C03" w:rsidRPr="002D7805" w:rsidRDefault="00893C03" w:rsidP="00893C03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3235F193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返回步骤</w:t>
      </w:r>
      <w:r w:rsidRPr="002D7805">
        <w:rPr>
          <w:rFonts w:ascii="Times New Roman" w:eastAsia="宋体" w:hAnsi="Times New Roman"/>
          <w:color w:val="000000" w:themeColor="text1"/>
        </w:rPr>
        <w:t xml:space="preserve"> 1</w:t>
      </w:r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A81566A" w14:textId="77777777" w:rsidR="00893C03" w:rsidRPr="002D7805" w:rsidRDefault="00893C03" w:rsidP="00893C03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2EDCFB53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暂停执行。</w:t>
      </w:r>
    </w:p>
    <w:p w14:paraId="6EA25852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65233254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124EBA21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reate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回复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71472FE5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tar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回复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3054EF7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被篡改，</w:t>
      </w:r>
    </w:p>
    <w:p w14:paraId="0DB32D6E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DE28451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65FAE978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65DB9CD3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351C2AA3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返回步骤</w:t>
      </w:r>
      <w:r w:rsidRPr="002D7805">
        <w:rPr>
          <w:rFonts w:ascii="Times New Roman" w:eastAsia="宋体" w:hAnsi="Times New Roman"/>
          <w:color w:val="000000" w:themeColor="text1"/>
        </w:rPr>
        <w:t xml:space="preserve"> 1</w:t>
      </w:r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149C7CD8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26E24D6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3" w:name="Xe1b2dc3f979463094b37ce368ce03fc68c3ad61"/>
      <w:bookmarkEnd w:id="2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接收来自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oposer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MS Gothic" w:eastAsia="MS Gothic" w:hAnsi="MS Gothic" w:cs="MS Gothic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  <m:t>round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e>
        </m:d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的消息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OPOSAL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w:rPr>
            <w:rFonts w:ascii="Cambria Math" w:hAnsi="Cambria Math" w:cstheme="minorBidi"/>
            <w:color w:val="000000" w:themeColor="text1"/>
            <w:sz w:val="24"/>
            <w:szCs w:val="24"/>
          </w:rPr>
          <m:t>v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，并且如果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phase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=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evote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:</w:t>
      </w:r>
    </w:p>
    <w:p w14:paraId="668812B0" w14:textId="77777777" w:rsidR="00893C03" w:rsidRPr="002D7805" w:rsidRDefault="00893C03" w:rsidP="00893C03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回复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0D41C7D3" w14:textId="77777777" w:rsidR="00893C03" w:rsidRPr="002D7805" w:rsidRDefault="00893C03" w:rsidP="00893C03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2F9BB3FC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03548538" w14:textId="77777777" w:rsidR="00893C03" w:rsidRPr="002D7805" w:rsidRDefault="00893C03" w:rsidP="00893C03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5C87716F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暂停执行。</w:t>
      </w:r>
    </w:p>
    <w:p w14:paraId="5317A317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4CD88C2F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A86D752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11FF1C04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02E273EA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44857CCC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0117F11" w14:textId="77777777" w:rsidR="00893C03" w:rsidRPr="002D7805" w:rsidRDefault="00893C03" w:rsidP="00893C03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4A44A1AA" w14:textId="77777777" w:rsidR="00893C03" w:rsidRPr="002D7805" w:rsidRDefault="00893C03" w:rsidP="00893C03">
      <w:pPr>
        <w:widowControl/>
        <w:numPr>
          <w:ilvl w:val="0"/>
          <w:numId w:val="1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45FAE594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4" w:name="Xb3da6368095490d00f1ee989918d60146a200b5"/>
      <w:bookmarkEnd w:id="3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接收来自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Validator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MS Gothic" w:eastAsia="MS Gothic" w:hAnsi="MS Gothic" w:cs="MS Gothic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  <m:t>round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e>
        </m:d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的消息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EVOTE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id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v</m:t>
            </m:r>
          </m:e>
        </m:d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，并且如果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phase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=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ecommit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:</w:t>
      </w:r>
    </w:p>
    <w:p w14:paraId="45462B0B" w14:textId="77777777" w:rsidR="00893C03" w:rsidRPr="002D7805" w:rsidRDefault="00893C03" w:rsidP="00893C03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FEE1B64" w14:textId="77777777" w:rsidR="00893C03" w:rsidRPr="002D7805" w:rsidRDefault="00893C03" w:rsidP="00893C03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回复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C9D8F5D" w14:textId="77777777" w:rsidR="00893C03" w:rsidRPr="002D7805" w:rsidRDefault="00893C03" w:rsidP="00893C03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∨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2391B9EE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8969C74" w14:textId="77777777" w:rsidR="00893C03" w:rsidRPr="002D7805" w:rsidRDefault="00893C03" w:rsidP="00893C03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34FCE270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暂停执行。</w:t>
      </w:r>
    </w:p>
    <w:p w14:paraId="6487A36C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后，恢复执行。</w:t>
      </w:r>
    </w:p>
    <w:p w14:paraId="4295640A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向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发送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782BAC7F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且没有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:</w:t>
      </w:r>
    </w:p>
    <w:p w14:paraId="3E856E4F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1FE5B560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</w:t>
      </w:r>
      <w:r w:rsidRPr="002D7805">
        <w:rPr>
          <w:rFonts w:ascii="Times New Roman" w:eastAsia="宋体" w:hAnsi="Times New Roman" w:hint="eastAsia"/>
          <w:color w:val="000000" w:themeColor="text1"/>
        </w:rPr>
        <w:t>:</w:t>
      </w:r>
    </w:p>
    <w:p w14:paraId="4A6BF433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A841794" w14:textId="77777777" w:rsidR="00893C03" w:rsidRPr="002D7805" w:rsidRDefault="00893C03" w:rsidP="00893C03">
      <w:pPr>
        <w:widowControl/>
        <w:numPr>
          <w:ilvl w:val="0"/>
          <w:numId w:val="19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8895472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5" w:name="X710b1029c1e0ff3d8c1f7937b400b8c1bba9f03"/>
      <w:bookmarkEnd w:id="4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当接收到来自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Validator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MS Gothic" w:eastAsia="MS Gothic" w:hAnsi="MS Gothic" w:cs="MS Gothic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  <m:t>round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e>
        </m:d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的消息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PRECOMMIT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id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v</m:t>
            </m:r>
          </m:e>
        </m:d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，且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phase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=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commit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时：</w:t>
      </w:r>
    </w:p>
    <w:p w14:paraId="37795E6D" w14:textId="77777777" w:rsidR="00893C03" w:rsidRPr="002D7805" w:rsidRDefault="00893C03" w:rsidP="00893C03">
      <w:pPr>
        <w:widowControl/>
        <w:numPr>
          <w:ilvl w:val="0"/>
          <w:numId w:val="2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46283A3D" w14:textId="77777777" w:rsidR="00893C03" w:rsidRPr="002D7805" w:rsidRDefault="00893C03" w:rsidP="00893C03">
      <w:pPr>
        <w:widowControl/>
        <w:numPr>
          <w:ilvl w:val="0"/>
          <w:numId w:val="2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等待形式为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104F0A4F" w14:textId="77777777" w:rsidR="00893C03" w:rsidRPr="002D7805" w:rsidRDefault="00893C03" w:rsidP="00893C03">
      <w:pPr>
        <w:widowControl/>
        <w:numPr>
          <w:ilvl w:val="0"/>
          <w:numId w:val="2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;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;∨;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Σ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：</w:t>
      </w:r>
    </w:p>
    <w:p w14:paraId="434B2B80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35D0AD2F" w14:textId="77777777" w:rsidR="00893C03" w:rsidRPr="002D7805" w:rsidRDefault="00893C03" w:rsidP="00893C03">
      <w:pPr>
        <w:widowControl/>
        <w:numPr>
          <w:ilvl w:val="0"/>
          <w:numId w:val="20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190BC31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 w:hint="eastAsia"/>
          <w:color w:val="000000" w:themeColor="text1"/>
        </w:rPr>
        <w:t>，并暂停执行。</w:t>
      </w:r>
    </w:p>
    <w:p w14:paraId="48906EA7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当接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σ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时，恢复执行。</w:t>
      </w:r>
    </w:p>
    <w:p w14:paraId="67F1E81D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46628C82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且尚未接收到来自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的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：</w:t>
      </w:r>
    </w:p>
    <w:p w14:paraId="4DB52740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广播消息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39AF9BCA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：</w:t>
      </w:r>
    </w:p>
    <w:p w14:paraId="20F8708C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且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76026E5E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6" w:name="Xb7e9bafbe9a6a022a8f052c278b45ec84c0067a"/>
      <w:bookmarkEnd w:id="5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当接收到来自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Validator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MS Gothic" w:eastAsia="MS Gothic" w:hAnsi="MS Gothic" w:cs="MS Gothic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hAnsi="Times New Roman" w:cstheme="minorBidi"/>
                    <w:b w:val="0"/>
                    <w:bCs w:val="0"/>
                    <w:color w:val="000000" w:themeColor="text1"/>
                    <w:sz w:val="24"/>
                    <w:szCs w:val="24"/>
                  </w:rPr>
                  <m:t>round</m:t>
                </m:r>
              </m:e>
              <m:sub>
                <m:r>
                  <w:rPr>
                    <w:rFonts w:ascii="Cambria Math" w:hAnsi="Cambria Math" w:cstheme="minorBidi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e>
        </m:d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的消息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COMMIT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id</m:t>
        </m:r>
        <m:d>
          <m:d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v</m:t>
            </m:r>
          </m:e>
        </m:d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，且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phase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=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commit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时：</w:t>
      </w:r>
    </w:p>
    <w:p w14:paraId="5650FF3D" w14:textId="77777777" w:rsidR="00893C03" w:rsidRPr="002D7805" w:rsidRDefault="00893C03" w:rsidP="00893C03">
      <w:pPr>
        <w:widowControl/>
        <w:numPr>
          <w:ilvl w:val="0"/>
          <w:numId w:val="2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7C5CA0FF" w14:textId="77777777" w:rsidR="00893C03" w:rsidRPr="002D7805" w:rsidRDefault="00893C03" w:rsidP="00893C03">
      <w:pPr>
        <w:widowControl/>
        <w:numPr>
          <w:ilvl w:val="0"/>
          <w:numId w:val="2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2D7805">
        <w:rPr>
          <w:rFonts w:ascii="Times New Roman" w:eastAsia="宋体" w:hAnsi="Times New Roman" w:hint="eastAsia"/>
          <w:color w:val="000000" w:themeColor="text1"/>
        </w:rPr>
        <w:t>：</w:t>
      </w:r>
    </w:p>
    <w:p w14:paraId="08994EAD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设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并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7C6BF605" w14:textId="77777777" w:rsidR="00893C03" w:rsidRPr="002D7805" w:rsidRDefault="00893C03" w:rsidP="00893C03">
      <w:pPr>
        <w:widowControl/>
        <w:numPr>
          <w:ilvl w:val="0"/>
          <w:numId w:val="2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OK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54CA2057" w14:textId="77777777" w:rsidR="00893C03" w:rsidRPr="002D7805" w:rsidRDefault="00893C03" w:rsidP="00893C03">
      <w:pPr>
        <w:widowControl/>
        <w:numPr>
          <w:ilvl w:val="0"/>
          <w:numId w:val="21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equest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SYNC</m:t>
            </m:r>
          </m:sub>
        </m:sSub>
      </m:oMath>
      <w:r w:rsidRPr="002D7805">
        <w:rPr>
          <w:rFonts w:ascii="Times New Roman" w:eastAsia="宋体" w:hAnsi="Times New Roman" w:hint="eastAsia"/>
          <w:color w:val="000000" w:themeColor="text1"/>
        </w:rPr>
        <w:t>，接收其响应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</m:oMath>
      <w:r w:rsidRPr="002D7805">
        <w:rPr>
          <w:rFonts w:ascii="Times New Roman" w:eastAsia="宋体" w:hAnsi="Times New Roman" w:hint="eastAsia"/>
          <w:color w:val="000000" w:themeColor="text1"/>
        </w:rPr>
        <w:t>，</w:t>
      </w:r>
    </w:p>
    <w:p w14:paraId="694793A0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如果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0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：</w:t>
      </w:r>
    </w:p>
    <w:p w14:paraId="79F76226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更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phas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2D7805">
        <w:rPr>
          <w:rFonts w:ascii="Times New Roman" w:eastAsia="宋体" w:hAnsi="Times New Roman" w:hint="eastAsia"/>
          <w:color w:val="000000" w:themeColor="text1"/>
        </w:rPr>
        <w:t>，重置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unt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has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sub>
        </m:sSub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227D43C4" w14:textId="77777777" w:rsidR="00893C03" w:rsidRPr="002D7805" w:rsidRDefault="00893C03" w:rsidP="00893C03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</w:p>
    <w:p w14:paraId="3A9D88B3" w14:textId="77777777" w:rsidR="00893C03" w:rsidRPr="002D7805" w:rsidRDefault="00893C03" w:rsidP="00893C0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否则，重新执行此步骤。</w:t>
      </w:r>
    </w:p>
    <w:p w14:paraId="48921457" w14:textId="77777777" w:rsidR="00893C03" w:rsidRPr="002D7805" w:rsidRDefault="00893C03" w:rsidP="00893C03">
      <w:pPr>
        <w:pStyle w:val="3"/>
        <w:snapToGrid w:val="0"/>
        <w:spacing w:beforeAutospacing="0" w:afterAutospacing="0"/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</w:pPr>
      <w:bookmarkStart w:id="7" w:name="X8842a90cd091d15d4d2926179393e156321bf1c"/>
      <w:bookmarkEnd w:id="6"/>
      <w:r w:rsidRPr="002D7805">
        <w:rPr>
          <w:rFonts w:ascii="Times New Roman" w:hAnsi="Times New Roman" w:cstheme="minorBidi"/>
          <w:color w:val="000000" w:themeColor="text1"/>
          <w:sz w:val="24"/>
          <w:szCs w:val="24"/>
        </w:rPr>
        <w:t>当接收到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w:rPr>
            <w:rFonts w:ascii="Cambria Math" w:hAnsi="Cambria Math" w:cstheme="minorBidi"/>
            <w:color w:val="000000" w:themeColor="text1"/>
            <w:sz w:val="24"/>
            <w:szCs w:val="24"/>
          </w:rPr>
          <m:t>f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+1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条形式为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⟨</m:t>
        </m:r>
        <m:r>
          <m:rPr>
            <m:sty m:val="p"/>
          </m:rPr>
          <w:rPr>
            <w:rFonts w:ascii="MS Gothic" w:eastAsia="MS Gothic" w:hAnsi="MS Gothic" w:cs="MS Gothic"/>
            <w:color w:val="000000" w:themeColor="text1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MS Gothic" w:eastAsia="MS Gothic" w:hAnsi="MS Gothic" w:cs="MS Gothic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round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sty m:val="p"/>
          </m:rPr>
          <w:rPr>
            <w:rFonts w:ascii="MS Gothic" w:eastAsia="MS Gothic" w:hAnsi="MS Gothic" w:cs="MS Gothic"/>
            <w:color w:val="000000" w:themeColor="text1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,</m:t>
        </m:r>
        <m:r>
          <m:rPr>
            <m:sty m:val="p"/>
          </m:rPr>
          <w:rPr>
            <w:rFonts w:ascii="MS Gothic" w:eastAsia="MS Gothic" w:hAnsi="MS Gothic" w:cs="MS Gothic"/>
            <w:color w:val="000000" w:themeColor="text1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⟩</m:t>
        </m:r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且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m:oMath>
        <m:r>
          <m:rPr>
            <m:nor/>
          </m:rPr>
          <w:rPr>
            <w:rFonts w:ascii="Times New Roman" w:hAnsi="Times New Roman" w:cstheme="minorBidi"/>
            <w:b w:val="0"/>
            <w:bCs w:val="0"/>
            <w:color w:val="000000" w:themeColor="text1"/>
            <w:sz w:val="24"/>
            <w:szCs w:val="24"/>
          </w:rPr>
          <m:t>round</m:t>
        </m:r>
        <m:r>
          <m:rPr>
            <m:sty m:val="p"/>
          </m:rPr>
          <w:rPr>
            <w:rFonts w:ascii="Cambria Math" w:hAnsi="Cambria Math" w:cstheme="minorBidi"/>
            <w:color w:val="000000" w:themeColor="text1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 w:cstheme="minorBidi"/>
                <w:b w:val="0"/>
                <w:bCs w:val="0"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nor/>
              </m:rPr>
              <w:rPr>
                <w:rFonts w:ascii="Times New Roman" w:hAnsi="Times New Roman" w:cstheme="minorBidi"/>
                <w:b w:val="0"/>
                <w:bCs w:val="0"/>
                <w:color w:val="000000" w:themeColor="text1"/>
                <w:sz w:val="24"/>
                <w:szCs w:val="24"/>
              </w:rPr>
              <m:t>round</m:t>
            </m:r>
          </m:e>
          <m:sub>
            <m:r>
              <w:rPr>
                <w:rFonts w:ascii="Cambria Math" w:hAnsi="Cambria Math" w:cstheme="minorBidi"/>
                <w:color w:val="000000" w:themeColor="text1"/>
                <w:sz w:val="24"/>
                <w:szCs w:val="24"/>
              </w:rPr>
              <m:t>p</m:t>
            </m:r>
          </m:sub>
        </m:sSub>
      </m:oMath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 xml:space="preserve"> </w:t>
      </w:r>
      <w:r w:rsidRPr="002D7805">
        <w:rPr>
          <w:rFonts w:ascii="Times New Roman" w:hAnsi="Times New Roman" w:cstheme="minorBidi"/>
          <w:b w:val="0"/>
          <w:bCs w:val="0"/>
          <w:color w:val="000000" w:themeColor="text1"/>
          <w:sz w:val="24"/>
          <w:szCs w:val="24"/>
        </w:rPr>
        <w:t>的消息时：</w:t>
      </w:r>
    </w:p>
    <w:p w14:paraId="204D6D6C" w14:textId="5C4982E6" w:rsidR="00404B19" w:rsidRPr="00893C03" w:rsidRDefault="00893C03" w:rsidP="00893C03">
      <w:pPr>
        <w:widowControl/>
        <w:numPr>
          <w:ilvl w:val="0"/>
          <w:numId w:val="17"/>
        </w:numPr>
        <w:snapToGrid w:val="0"/>
        <w:jc w:val="left"/>
        <w:rPr>
          <w:rFonts w:ascii="Times New Roman" w:eastAsia="宋体" w:hAnsi="Times New Roman" w:hint="eastAsia"/>
          <w:color w:val="000000" w:themeColor="text1"/>
        </w:rPr>
      </w:pPr>
      <w:r w:rsidRPr="002D7805">
        <w:rPr>
          <w:rFonts w:ascii="Times New Roman" w:eastAsia="宋体" w:hAnsi="Times New Roman" w:hint="eastAsia"/>
          <w:color w:val="000000" w:themeColor="text1"/>
        </w:rPr>
        <w:t>发送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w:r w:rsidRPr="002D7805">
        <w:rPr>
          <w:rFonts w:ascii="Times New Roman" w:eastAsia="宋体" w:hAnsi="Times New Roman" w:hint="eastAsia"/>
          <w:color w:val="000000" w:themeColor="text1"/>
        </w:rPr>
        <w:t>到</w:t>
      </w:r>
      <w:r w:rsidRPr="002D7805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2D7805">
        <w:rPr>
          <w:rFonts w:ascii="Times New Roman" w:eastAsia="宋体" w:hAnsi="Times New Roman"/>
          <w:color w:val="000000" w:themeColor="text1"/>
        </w:rPr>
        <w:t>。</w:t>
      </w:r>
      <w:bookmarkEnd w:id="1"/>
      <w:bookmarkEnd w:id="7"/>
    </w:p>
    <w:sectPr w:rsidR="00404B19" w:rsidRPr="00893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0FC8BB" w14:textId="77777777" w:rsidR="00267B3B" w:rsidRDefault="00267B3B" w:rsidP="001A01E2">
      <w:r>
        <w:separator/>
      </w:r>
    </w:p>
  </w:endnote>
  <w:endnote w:type="continuationSeparator" w:id="0">
    <w:p w14:paraId="1051C6CB" w14:textId="77777777" w:rsidR="00267B3B" w:rsidRDefault="00267B3B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0D0B0B" w14:textId="77777777" w:rsidR="00267B3B" w:rsidRDefault="00267B3B" w:rsidP="001A01E2">
      <w:r>
        <w:separator/>
      </w:r>
    </w:p>
  </w:footnote>
  <w:footnote w:type="continuationSeparator" w:id="0">
    <w:p w14:paraId="6B96132B" w14:textId="77777777" w:rsidR="00267B3B" w:rsidRDefault="00267B3B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8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9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0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2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11"/>
  </w:num>
  <w:num w:numId="3" w16cid:durableId="167134631">
    <w:abstractNumId w:val="5"/>
  </w:num>
  <w:num w:numId="4" w16cid:durableId="1221014461">
    <w:abstractNumId w:val="7"/>
  </w:num>
  <w:num w:numId="5" w16cid:durableId="1192912573">
    <w:abstractNumId w:val="9"/>
  </w:num>
  <w:num w:numId="6" w16cid:durableId="340353611">
    <w:abstractNumId w:val="8"/>
  </w:num>
  <w:num w:numId="7" w16cid:durableId="942998411">
    <w:abstractNumId w:val="10"/>
  </w:num>
  <w:num w:numId="8" w16cid:durableId="393353918">
    <w:abstractNumId w:val="2"/>
  </w:num>
  <w:num w:numId="9" w16cid:durableId="1976254666">
    <w:abstractNumId w:val="12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3"/>
  </w:num>
  <w:num w:numId="17" w16cid:durableId="10565855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6"/>
  </w:num>
  <w:num w:numId="19" w16cid:durableId="2117750031">
    <w:abstractNumId w:val="15"/>
  </w:num>
  <w:num w:numId="20" w16cid:durableId="1249005334">
    <w:abstractNumId w:val="14"/>
  </w:num>
  <w:num w:numId="21" w16cid:durableId="1283685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3D78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7F52"/>
    <w:rsid w:val="00250E91"/>
    <w:rsid w:val="0025652E"/>
    <w:rsid w:val="00267B3B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45D84"/>
    <w:rsid w:val="00551270"/>
    <w:rsid w:val="00556658"/>
    <w:rsid w:val="00561406"/>
    <w:rsid w:val="00565B19"/>
    <w:rsid w:val="005708D5"/>
    <w:rsid w:val="00570CEA"/>
    <w:rsid w:val="00571314"/>
    <w:rsid w:val="00573719"/>
    <w:rsid w:val="0057498A"/>
    <w:rsid w:val="00581EC9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65C0"/>
    <w:rsid w:val="00857C36"/>
    <w:rsid w:val="00884D21"/>
    <w:rsid w:val="00887BBF"/>
    <w:rsid w:val="00893C03"/>
    <w:rsid w:val="00895FB7"/>
    <w:rsid w:val="008A253E"/>
    <w:rsid w:val="008C23F8"/>
    <w:rsid w:val="008D036F"/>
    <w:rsid w:val="008D3CC8"/>
    <w:rsid w:val="008E62F2"/>
    <w:rsid w:val="00917AEB"/>
    <w:rsid w:val="0092651B"/>
    <w:rsid w:val="00931C41"/>
    <w:rsid w:val="00935E2E"/>
    <w:rsid w:val="009475D8"/>
    <w:rsid w:val="00954BC9"/>
    <w:rsid w:val="00963EE3"/>
    <w:rsid w:val="00965D4E"/>
    <w:rsid w:val="00982B24"/>
    <w:rsid w:val="009A2098"/>
    <w:rsid w:val="009A3ECA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01FD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742B3"/>
    <w:rsid w:val="00D75D97"/>
    <w:rsid w:val="00D92902"/>
    <w:rsid w:val="00D962C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76AED"/>
    <w:rsid w:val="00FB4397"/>
    <w:rsid w:val="00FB5AB6"/>
    <w:rsid w:val="00FB64A0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6</Pages>
  <Words>1184</Words>
  <Characters>6753</Characters>
  <Application>Microsoft Office Word</Application>
  <DocSecurity>0</DocSecurity>
  <Lines>56</Lines>
  <Paragraphs>15</Paragraphs>
  <ScaleCrop>false</ScaleCrop>
  <Company/>
  <LinksUpToDate>false</LinksUpToDate>
  <CharactersWithSpaces>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Nova Jane</cp:lastModifiedBy>
  <cp:revision>5</cp:revision>
  <dcterms:created xsi:type="dcterms:W3CDTF">2025-01-01T11:41:00Z</dcterms:created>
  <dcterms:modified xsi:type="dcterms:W3CDTF">2025-01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